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CF0B1" w14:textId="112144CF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8"/>
          <w:szCs w:val="30"/>
        </w:rPr>
      </w:pPr>
      <w:r w:rsidRPr="00BB7B0A">
        <w:rPr>
          <w:rFonts w:cs="TimesNewRomanPSMT,Bold"/>
          <w:b/>
          <w:bCs/>
          <w:sz w:val="28"/>
          <w:szCs w:val="30"/>
        </w:rPr>
        <w:t>RESOLUTION 0</w:t>
      </w:r>
      <w:r w:rsidR="00B6146A">
        <w:rPr>
          <w:rFonts w:cs="TimesNewRomanPSMT,Bold"/>
          <w:b/>
          <w:bCs/>
          <w:sz w:val="28"/>
          <w:szCs w:val="30"/>
        </w:rPr>
        <w:t>5</w:t>
      </w:r>
      <w:r w:rsidRPr="00BB7B0A">
        <w:rPr>
          <w:rFonts w:cs="TimesNewRomanPSMT,Bold"/>
          <w:b/>
          <w:bCs/>
          <w:sz w:val="28"/>
          <w:szCs w:val="30"/>
        </w:rPr>
        <w:t>-0</w:t>
      </w:r>
      <w:r w:rsidR="000D093F">
        <w:rPr>
          <w:rFonts w:cs="TimesNewRomanPSMT,Bold"/>
          <w:b/>
          <w:bCs/>
          <w:sz w:val="28"/>
          <w:szCs w:val="30"/>
        </w:rPr>
        <w:t>3</w:t>
      </w:r>
      <w:r w:rsidRPr="00BB7B0A">
        <w:rPr>
          <w:rFonts w:cs="TimesNewRomanPSMT,Bold"/>
          <w:b/>
          <w:bCs/>
          <w:sz w:val="28"/>
          <w:szCs w:val="30"/>
        </w:rPr>
        <w:t>-</w:t>
      </w:r>
      <w:r w:rsidR="001529C5">
        <w:rPr>
          <w:rFonts w:cs="TimesNewRomanPSMT,Bold"/>
          <w:b/>
          <w:bCs/>
          <w:sz w:val="28"/>
          <w:szCs w:val="30"/>
        </w:rPr>
        <w:t>20</w:t>
      </w:r>
      <w:r w:rsidR="00B3206D">
        <w:rPr>
          <w:rFonts w:cs="TimesNewRomanPSMT,Bold"/>
          <w:b/>
          <w:bCs/>
          <w:sz w:val="28"/>
          <w:szCs w:val="30"/>
        </w:rPr>
        <w:t>2</w:t>
      </w:r>
      <w:r w:rsidR="000D093F">
        <w:rPr>
          <w:rFonts w:cs="TimesNewRomanPSMT,Bold"/>
          <w:b/>
          <w:bCs/>
          <w:sz w:val="28"/>
          <w:szCs w:val="30"/>
        </w:rPr>
        <w:t>3</w:t>
      </w:r>
      <w:r w:rsidRPr="00BB7B0A">
        <w:rPr>
          <w:rFonts w:cs="TimesNewRomanPSMT,Bold"/>
          <w:b/>
          <w:bCs/>
          <w:sz w:val="28"/>
          <w:szCs w:val="30"/>
        </w:rPr>
        <w:t>-0</w:t>
      </w:r>
      <w:r w:rsidR="00B6146A">
        <w:rPr>
          <w:rFonts w:cs="TimesNewRomanPSMT,Bold"/>
          <w:b/>
          <w:bCs/>
          <w:sz w:val="28"/>
          <w:szCs w:val="30"/>
        </w:rPr>
        <w:t>1</w:t>
      </w:r>
    </w:p>
    <w:p w14:paraId="6D3A9ED3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8"/>
          <w:szCs w:val="30"/>
        </w:rPr>
      </w:pPr>
    </w:p>
    <w:p w14:paraId="1314CE67" w14:textId="570DDDE1" w:rsidR="000D093F" w:rsidRPr="000D093F" w:rsidRDefault="000D093F" w:rsidP="000D093F">
      <w:pPr>
        <w:autoSpaceDE w:val="0"/>
        <w:autoSpaceDN w:val="0"/>
        <w:adjustRightInd w:val="0"/>
        <w:spacing w:after="0" w:line="240" w:lineRule="auto"/>
        <w:rPr>
          <w:rFonts w:cs="TimesNewRomanPSMT,Bold"/>
          <w:sz w:val="24"/>
          <w:szCs w:val="24"/>
          <w:highlight w:val="yellow"/>
        </w:rPr>
      </w:pPr>
      <w:r w:rsidRPr="000D093F">
        <w:rPr>
          <w:rFonts w:cs="TimesNewRomanPSMT,Bold"/>
          <w:sz w:val="24"/>
          <w:szCs w:val="24"/>
          <w:highlight w:val="yellow"/>
        </w:rPr>
        <w:t xml:space="preserve">Who </w:t>
      </w:r>
      <w:r w:rsidR="00404633">
        <w:rPr>
          <w:rFonts w:cs="TimesNewRomanPSMT,Bold"/>
          <w:sz w:val="24"/>
          <w:szCs w:val="24"/>
          <w:highlight w:val="yellow"/>
        </w:rPr>
        <w:t>presents</w:t>
      </w:r>
      <w:r w:rsidRPr="000D093F">
        <w:rPr>
          <w:rFonts w:cs="TimesNewRomanPSMT,Bold"/>
          <w:sz w:val="24"/>
          <w:szCs w:val="24"/>
          <w:highlight w:val="yellow"/>
        </w:rPr>
        <w:t xml:space="preserve"> the resolution:</w:t>
      </w:r>
    </w:p>
    <w:p w14:paraId="01FF5FDD" w14:textId="676BBF0D" w:rsidR="000505A3" w:rsidRPr="000D093F" w:rsidRDefault="00572864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highlight w:val="yellow"/>
        </w:rPr>
      </w:pPr>
      <w:r w:rsidRPr="000D093F">
        <w:rPr>
          <w:rFonts w:cs="TimesNewRomanPSMT"/>
          <w:sz w:val="24"/>
          <w:szCs w:val="24"/>
          <w:highlight w:val="yellow"/>
        </w:rPr>
        <w:t>W</w:t>
      </w:r>
      <w:r w:rsidR="000505A3" w:rsidRPr="000D093F">
        <w:rPr>
          <w:rFonts w:cs="TimesNewRomanPSMT"/>
          <w:sz w:val="24"/>
          <w:szCs w:val="24"/>
          <w:highlight w:val="yellow"/>
        </w:rPr>
        <w:t>ho moved</w:t>
      </w:r>
      <w:r w:rsidR="000D093F" w:rsidRPr="000D093F">
        <w:rPr>
          <w:rFonts w:cs="TimesNewRomanPSMT"/>
          <w:sz w:val="24"/>
          <w:szCs w:val="24"/>
          <w:highlight w:val="yellow"/>
        </w:rPr>
        <w:t xml:space="preserve"> for</w:t>
      </w:r>
      <w:r w:rsidR="000505A3" w:rsidRPr="000D093F">
        <w:rPr>
          <w:rFonts w:cs="TimesNewRomanPSMT"/>
          <w:sz w:val="24"/>
          <w:szCs w:val="24"/>
          <w:highlight w:val="yellow"/>
        </w:rPr>
        <w:t xml:space="preserve"> its adoption:</w:t>
      </w:r>
      <w:r w:rsidR="00127055" w:rsidRPr="000D093F">
        <w:rPr>
          <w:rFonts w:cs="TimesNewRomanPSMT"/>
          <w:sz w:val="24"/>
          <w:szCs w:val="24"/>
          <w:highlight w:val="yellow"/>
        </w:rPr>
        <w:t xml:space="preserve"> </w:t>
      </w:r>
    </w:p>
    <w:p w14:paraId="559798DD" w14:textId="493C9995" w:rsidR="00703BB4" w:rsidRPr="00BB7B0A" w:rsidRDefault="000D093F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0D093F">
        <w:rPr>
          <w:rFonts w:cs="TimesNewRomanPSMT"/>
          <w:sz w:val="24"/>
          <w:szCs w:val="24"/>
          <w:highlight w:val="yellow"/>
        </w:rPr>
        <w:t>The motion</w:t>
      </w:r>
      <w:r w:rsidR="00703BB4" w:rsidRPr="000D093F">
        <w:rPr>
          <w:rFonts w:cs="TimesNewRomanPSMT"/>
          <w:sz w:val="24"/>
          <w:szCs w:val="24"/>
          <w:highlight w:val="yellow"/>
        </w:rPr>
        <w:t xml:space="preserve"> of adoption was seconded</w:t>
      </w:r>
      <w:r w:rsidRPr="000D093F">
        <w:rPr>
          <w:rFonts w:cs="TimesNewRomanPSMT"/>
          <w:sz w:val="24"/>
          <w:szCs w:val="24"/>
          <w:highlight w:val="yellow"/>
        </w:rPr>
        <w:t xml:space="preserve"> by</w:t>
      </w:r>
      <w:r w:rsidR="00703BB4" w:rsidRPr="000D093F">
        <w:rPr>
          <w:rFonts w:cs="TimesNewRomanPSMT"/>
          <w:sz w:val="24"/>
          <w:szCs w:val="24"/>
          <w:highlight w:val="yellow"/>
        </w:rPr>
        <w:t>:</w:t>
      </w:r>
    </w:p>
    <w:p w14:paraId="3D0D53DD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3571011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Be It Resolved by the City Council of the City of Leeds, to-wit:</w:t>
      </w:r>
    </w:p>
    <w:p w14:paraId="7E10314A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E3FF146" w14:textId="0246DF29" w:rsidR="00BA6159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  <w:r w:rsidRPr="00BB7B0A">
        <w:rPr>
          <w:rFonts w:cs="TimesNewRomanPSMT,Bold"/>
          <w:b/>
          <w:bCs/>
          <w:sz w:val="24"/>
          <w:szCs w:val="24"/>
        </w:rPr>
        <w:t xml:space="preserve">RESOLUTION TO </w:t>
      </w:r>
      <w:r w:rsidR="00DC6F76">
        <w:rPr>
          <w:rFonts w:cs="TimesNewRomanPSMT,Bold"/>
          <w:b/>
          <w:bCs/>
          <w:sz w:val="24"/>
          <w:szCs w:val="24"/>
        </w:rPr>
        <w:t xml:space="preserve">DESIGNATE OFFICIAL </w:t>
      </w:r>
      <w:r w:rsidR="00AF7278">
        <w:rPr>
          <w:rFonts w:cs="TimesNewRomanPSMT,Bold"/>
          <w:b/>
          <w:bCs/>
          <w:sz w:val="24"/>
          <w:szCs w:val="24"/>
        </w:rPr>
        <w:t>NEWS</w:t>
      </w:r>
      <w:r w:rsidR="00DC6F76">
        <w:rPr>
          <w:rFonts w:cs="TimesNewRomanPSMT,Bold"/>
          <w:b/>
          <w:bCs/>
          <w:sz w:val="24"/>
          <w:szCs w:val="24"/>
        </w:rPr>
        <w:t>PAPER</w:t>
      </w:r>
    </w:p>
    <w:p w14:paraId="0617DAFB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  <w:r w:rsidRPr="00BB7B0A">
        <w:rPr>
          <w:rFonts w:cs="TimesNewRomanPSMT,Bold"/>
          <w:b/>
          <w:bCs/>
          <w:sz w:val="24"/>
          <w:szCs w:val="24"/>
        </w:rPr>
        <w:t xml:space="preserve"> FOR THE CITY OF LEEDS, NORTH DAKOTA</w:t>
      </w:r>
    </w:p>
    <w:p w14:paraId="5C388CC6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</w:p>
    <w:p w14:paraId="007D6D9D" w14:textId="261197CB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BE IT RESOLVED by the City Council of the City of Leeds, North Dakota,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="00AF7278">
        <w:rPr>
          <w:rFonts w:cs="TimesNewRomanPSMT"/>
          <w:sz w:val="24"/>
          <w:szCs w:val="24"/>
        </w:rPr>
        <w:t>in accordance with NDCC 40-01-09, designates the Benson County Farmers Press as the official newspaper for the city of Leeds.</w:t>
      </w:r>
    </w:p>
    <w:p w14:paraId="66E2BFCD" w14:textId="77777777" w:rsidR="00834789" w:rsidRPr="00BB7B0A" w:rsidRDefault="00834789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E544A10" w14:textId="1BB7F7F5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 xml:space="preserve">Dated this </w:t>
      </w:r>
      <w:r w:rsidR="00F26EDA">
        <w:rPr>
          <w:rFonts w:cs="TimesNewRomanPSMT"/>
          <w:sz w:val="24"/>
          <w:szCs w:val="24"/>
        </w:rPr>
        <w:t>3rd</w:t>
      </w:r>
      <w:r w:rsidR="007D7DF3">
        <w:rPr>
          <w:rFonts w:cs="TimesNewRomanPSMT"/>
          <w:sz w:val="24"/>
          <w:szCs w:val="24"/>
        </w:rPr>
        <w:t xml:space="preserve"> </w:t>
      </w:r>
      <w:r w:rsidR="00360995" w:rsidRPr="00BB7B0A">
        <w:rPr>
          <w:rFonts w:cs="TimesNewRomanPSMT"/>
          <w:sz w:val="24"/>
          <w:szCs w:val="24"/>
        </w:rPr>
        <w:t>day</w:t>
      </w:r>
      <w:r w:rsidRPr="00BB7B0A">
        <w:rPr>
          <w:rFonts w:cs="TimesNewRomanPSMT"/>
          <w:sz w:val="24"/>
          <w:szCs w:val="24"/>
        </w:rPr>
        <w:t xml:space="preserve"> of </w:t>
      </w:r>
      <w:r w:rsidR="00B6146A">
        <w:rPr>
          <w:rFonts w:cs="TimesNewRomanPSMT"/>
          <w:sz w:val="24"/>
          <w:szCs w:val="24"/>
        </w:rPr>
        <w:t>May</w:t>
      </w:r>
      <w:r w:rsidR="00177BF5" w:rsidRPr="00BB7B0A">
        <w:rPr>
          <w:rFonts w:cs="TimesNewRomanPSMT"/>
          <w:sz w:val="24"/>
          <w:szCs w:val="24"/>
        </w:rPr>
        <w:t xml:space="preserve"> 20</w:t>
      </w:r>
      <w:r w:rsidR="00B3206D">
        <w:rPr>
          <w:rFonts w:cs="TimesNewRomanPSMT"/>
          <w:sz w:val="24"/>
          <w:szCs w:val="24"/>
        </w:rPr>
        <w:t>2</w:t>
      </w:r>
      <w:r w:rsidR="000D093F">
        <w:rPr>
          <w:rFonts w:cs="TimesNewRomanPSMT"/>
          <w:sz w:val="24"/>
          <w:szCs w:val="24"/>
        </w:rPr>
        <w:t>3</w:t>
      </w:r>
    </w:p>
    <w:p w14:paraId="72AA149C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1E5ABD9" w14:textId="77777777" w:rsidR="00177BF5" w:rsidRPr="00BB7B0A" w:rsidRDefault="00177BF5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2FE4B05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APPROVED:</w:t>
      </w:r>
    </w:p>
    <w:p w14:paraId="5090D895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FD1ADD5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__________________________________________</w:t>
      </w:r>
    </w:p>
    <w:p w14:paraId="0A06BF31" w14:textId="362C0579" w:rsidR="000505A3" w:rsidRPr="00BB7B0A" w:rsidRDefault="003C5F1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Nick Parslow</w:t>
      </w:r>
      <w:r w:rsidR="000505A3" w:rsidRPr="00BB7B0A">
        <w:rPr>
          <w:rFonts w:cs="TimesNewRomanPSMT"/>
          <w:sz w:val="24"/>
          <w:szCs w:val="24"/>
        </w:rPr>
        <w:t>, Mayor</w:t>
      </w:r>
    </w:p>
    <w:p w14:paraId="3FE1631D" w14:textId="77777777" w:rsidR="00BA6159" w:rsidRPr="00BB7B0A" w:rsidRDefault="00BA6159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4A41EBC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73BEBE9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ATTEST:</w:t>
      </w:r>
    </w:p>
    <w:p w14:paraId="00D62CC7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3808DAF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______________________________</w:t>
      </w:r>
    </w:p>
    <w:p w14:paraId="65C83FAD" w14:textId="77777777" w:rsidR="00E17D0A" w:rsidRPr="00BB7B0A" w:rsidRDefault="000505A3" w:rsidP="000505A3">
      <w:pPr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Kari</w:t>
      </w:r>
      <w:r w:rsidR="009426E4" w:rsidRPr="00BB7B0A">
        <w:rPr>
          <w:rFonts w:cs="TimesNewRomanPSMT"/>
          <w:sz w:val="24"/>
          <w:szCs w:val="24"/>
        </w:rPr>
        <w:t xml:space="preserve"> Follman, Auditor</w:t>
      </w:r>
    </w:p>
    <w:p w14:paraId="7C8FB8CC" w14:textId="441FA9B3" w:rsidR="00BB7B0A" w:rsidRDefault="000505A3" w:rsidP="00FB3F0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B7B0A">
        <w:rPr>
          <w:rFonts w:cs="TimesNewRomanPSMT"/>
          <w:sz w:val="24"/>
          <w:szCs w:val="24"/>
        </w:rPr>
        <w:t xml:space="preserve">The motion for the adoption of the foregoing resolution was </w:t>
      </w:r>
      <w:r w:rsidR="00FB3F0C">
        <w:rPr>
          <w:rFonts w:cs="TimesNewRomanPSMT"/>
          <w:sz w:val="24"/>
          <w:szCs w:val="24"/>
        </w:rPr>
        <w:t>placed on the ta</w:t>
      </w:r>
      <w:r w:rsidR="00DB08DF">
        <w:rPr>
          <w:rFonts w:cs="TimesNewRomanPSMT"/>
          <w:sz w:val="24"/>
          <w:szCs w:val="24"/>
        </w:rPr>
        <w:t>ble</w:t>
      </w:r>
      <w:r w:rsidRPr="00BB7B0A">
        <w:rPr>
          <w:rFonts w:cs="TimesNewRomanPSMT"/>
          <w:sz w:val="24"/>
          <w:szCs w:val="24"/>
        </w:rPr>
        <w:t>, and vote being taken thereon the following voted in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Pr="00BB7B0A">
        <w:rPr>
          <w:rFonts w:cs="TimesNewRomanPSMT"/>
          <w:sz w:val="24"/>
          <w:szCs w:val="24"/>
        </w:rPr>
        <w:t xml:space="preserve">favor </w:t>
      </w:r>
      <w:proofErr w:type="gramStart"/>
      <w:r w:rsidR="00360995" w:rsidRPr="00BB7B0A">
        <w:rPr>
          <w:rFonts w:cs="TimesNewRomanPSMT"/>
          <w:sz w:val="24"/>
          <w:szCs w:val="24"/>
        </w:rPr>
        <w:t>thereof:</w:t>
      </w:r>
      <w:r w:rsidR="000D093F">
        <w:rPr>
          <w:rFonts w:cs="TimesNewRomanPSMT"/>
          <w:sz w:val="24"/>
          <w:szCs w:val="24"/>
        </w:rPr>
        <w:t>_</w:t>
      </w:r>
      <w:proofErr w:type="gramEnd"/>
      <w:r w:rsidR="000D093F">
        <w:rPr>
          <w:rFonts w:cs="TimesNewRomanPSMT"/>
          <w:sz w:val="24"/>
          <w:szCs w:val="24"/>
        </w:rPr>
        <w:t>____________</w:t>
      </w:r>
      <w:r w:rsidR="00703BB4">
        <w:rPr>
          <w:rFonts w:cs="TimesNewRomanPSMT"/>
          <w:sz w:val="24"/>
          <w:szCs w:val="24"/>
        </w:rPr>
        <w:t xml:space="preserve">  .</w:t>
      </w:r>
      <w:r w:rsidR="00BB7B0A" w:rsidRPr="00BB7B0A">
        <w:rPr>
          <w:sz w:val="24"/>
          <w:szCs w:val="24"/>
        </w:rPr>
        <w:t xml:space="preserve"> </w:t>
      </w:r>
      <w:r w:rsidR="000D093F">
        <w:rPr>
          <w:sz w:val="24"/>
          <w:szCs w:val="24"/>
        </w:rPr>
        <w:t>_______</w:t>
      </w:r>
      <w:proofErr w:type="gramStart"/>
      <w:r w:rsidR="000D093F">
        <w:rPr>
          <w:sz w:val="24"/>
          <w:szCs w:val="24"/>
        </w:rPr>
        <w:t>_</w:t>
      </w:r>
      <w:r w:rsidR="00BB7B0A" w:rsidRPr="00BB7B0A">
        <w:rPr>
          <w:sz w:val="24"/>
          <w:szCs w:val="24"/>
        </w:rPr>
        <w:t xml:space="preserve">  members</w:t>
      </w:r>
      <w:proofErr w:type="gramEnd"/>
      <w:r w:rsidR="00BB7B0A" w:rsidRPr="00BB7B0A">
        <w:rPr>
          <w:sz w:val="24"/>
          <w:szCs w:val="24"/>
        </w:rPr>
        <w:t xml:space="preserve"> voted against the resolution</w:t>
      </w:r>
      <w:r w:rsidR="005A6E24">
        <w:rPr>
          <w:sz w:val="24"/>
          <w:szCs w:val="24"/>
        </w:rPr>
        <w:t>,</w:t>
      </w:r>
      <w:r w:rsidR="00BB7B0A" w:rsidRPr="00BB7B0A">
        <w:rPr>
          <w:sz w:val="24"/>
          <w:szCs w:val="24"/>
        </w:rPr>
        <w:t xml:space="preserve"> and </w:t>
      </w:r>
      <w:r w:rsidR="00360995" w:rsidRPr="00BB7B0A">
        <w:rPr>
          <w:sz w:val="24"/>
          <w:szCs w:val="24"/>
        </w:rPr>
        <w:t>member</w:t>
      </w:r>
      <w:r w:rsidR="007D7DF3">
        <w:rPr>
          <w:sz w:val="24"/>
          <w:szCs w:val="24"/>
        </w:rPr>
        <w:t xml:space="preserve"> </w:t>
      </w:r>
      <w:r w:rsidR="000D093F">
        <w:rPr>
          <w:sz w:val="24"/>
          <w:szCs w:val="24"/>
        </w:rPr>
        <w:t>____________</w:t>
      </w:r>
      <w:r w:rsidR="00703BB4">
        <w:rPr>
          <w:sz w:val="24"/>
          <w:szCs w:val="24"/>
        </w:rPr>
        <w:t xml:space="preserve"> w</w:t>
      </w:r>
      <w:r w:rsidR="007D7DF3">
        <w:rPr>
          <w:sz w:val="24"/>
          <w:szCs w:val="24"/>
        </w:rPr>
        <w:t>as</w:t>
      </w:r>
      <w:r w:rsidR="00703BB4">
        <w:rPr>
          <w:sz w:val="24"/>
          <w:szCs w:val="24"/>
        </w:rPr>
        <w:t xml:space="preserve"> absent</w:t>
      </w:r>
      <w:r w:rsidR="007D7DF3">
        <w:rPr>
          <w:sz w:val="24"/>
          <w:szCs w:val="24"/>
        </w:rPr>
        <w:t xml:space="preserve"> and did not vote</w:t>
      </w:r>
      <w:r w:rsidR="00360995">
        <w:rPr>
          <w:sz w:val="24"/>
          <w:szCs w:val="24"/>
        </w:rPr>
        <w:t>.</w:t>
      </w:r>
      <w:r w:rsidR="00BB7B0A" w:rsidRPr="00BB7B0A">
        <w:rPr>
          <w:sz w:val="24"/>
          <w:szCs w:val="24"/>
        </w:rPr>
        <w:t xml:space="preserve"> </w:t>
      </w:r>
    </w:p>
    <w:p w14:paraId="37025663" w14:textId="77777777" w:rsidR="00AF7278" w:rsidRPr="00BB7B0A" w:rsidRDefault="00AF7278" w:rsidP="00BB7B0A">
      <w:pPr>
        <w:spacing w:after="0" w:line="240" w:lineRule="auto"/>
        <w:rPr>
          <w:sz w:val="24"/>
          <w:szCs w:val="24"/>
        </w:rPr>
      </w:pPr>
    </w:p>
    <w:p w14:paraId="30B1557C" w14:textId="77777777" w:rsidR="000505A3" w:rsidRPr="00BB7B0A" w:rsidRDefault="00BB7B0A" w:rsidP="00177BF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W</w:t>
      </w:r>
      <w:r w:rsidR="000505A3" w:rsidRPr="00BB7B0A">
        <w:rPr>
          <w:rFonts w:cs="TimesNewRomanPSMT"/>
          <w:sz w:val="24"/>
          <w:szCs w:val="24"/>
        </w:rPr>
        <w:t>hereupon the resolution was declared duly passed and adopted and was signed by the Mayor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="000505A3" w:rsidRPr="00BB7B0A">
        <w:rPr>
          <w:rFonts w:cs="TimesNewRomanPSMT"/>
          <w:sz w:val="24"/>
          <w:szCs w:val="24"/>
        </w:rPr>
        <w:t>and attested by the City Auditor.</w:t>
      </w:r>
    </w:p>
    <w:sectPr w:rsidR="000505A3" w:rsidRPr="00BB7B0A" w:rsidSect="00F730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50207" w14:textId="77777777" w:rsidR="00185BFF" w:rsidRDefault="00185BFF" w:rsidP="00BB7B0A">
      <w:pPr>
        <w:spacing w:after="0" w:line="240" w:lineRule="auto"/>
      </w:pPr>
      <w:r>
        <w:separator/>
      </w:r>
    </w:p>
  </w:endnote>
  <w:endnote w:type="continuationSeparator" w:id="0">
    <w:p w14:paraId="3B5041DD" w14:textId="77777777" w:rsidR="00185BFF" w:rsidRDefault="00185BFF" w:rsidP="00BB7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95CDB" w14:textId="77777777" w:rsidR="007D7DF3" w:rsidRDefault="007D7D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6966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EAFA6B" w14:textId="77777777" w:rsidR="00BB7B0A" w:rsidRDefault="00DB08DF" w:rsidP="00BB7B0A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b/>
            <w:noProof/>
          </w:rPr>
          <w:fldChar w:fldCharType="begin"/>
        </w:r>
        <w:r>
          <w:rPr>
            <w:b/>
            <w:noProof/>
          </w:rPr>
          <w:instrText xml:space="preserve"> PAGE   \* MERGEFORMAT </w:instrText>
        </w:r>
        <w:r>
          <w:rPr>
            <w:b/>
            <w:noProof/>
          </w:rPr>
          <w:fldChar w:fldCharType="separate"/>
        </w:r>
        <w:r w:rsidR="009A1484" w:rsidRPr="009A1484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BB7B0A">
          <w:rPr>
            <w:b/>
          </w:rPr>
          <w:t xml:space="preserve"> of 1| </w:t>
        </w:r>
        <w:r w:rsidR="00BB7B0A">
          <w:rPr>
            <w:color w:val="7F7F7F" w:themeColor="background1" w:themeShade="7F"/>
            <w:spacing w:val="60"/>
          </w:rPr>
          <w:t>Page</w:t>
        </w:r>
      </w:p>
      <w:p w14:paraId="3795ABB8" w14:textId="7F7BD3A6" w:rsidR="00BB7B0A" w:rsidRDefault="00BB7B0A" w:rsidP="00BB7B0A">
        <w:pPr>
          <w:pStyle w:val="Footer"/>
          <w:pBdr>
            <w:top w:val="single" w:sz="4" w:space="0" w:color="D9D9D9" w:themeColor="background1" w:themeShade="D9"/>
          </w:pBdr>
          <w:rPr>
            <w:b/>
          </w:rPr>
        </w:pPr>
        <w:r>
          <w:rPr>
            <w:color w:val="7F7F7F" w:themeColor="background1" w:themeShade="7F"/>
            <w:spacing w:val="60"/>
          </w:rPr>
          <w:t>Resolution 0</w:t>
        </w:r>
        <w:r w:rsidR="000878DF">
          <w:rPr>
            <w:color w:val="7F7F7F" w:themeColor="background1" w:themeShade="7F"/>
            <w:spacing w:val="60"/>
          </w:rPr>
          <w:t>5</w:t>
        </w:r>
        <w:r>
          <w:rPr>
            <w:color w:val="7F7F7F" w:themeColor="background1" w:themeShade="7F"/>
            <w:spacing w:val="60"/>
          </w:rPr>
          <w:t>-0</w:t>
        </w:r>
        <w:r w:rsidR="000D093F">
          <w:rPr>
            <w:color w:val="7F7F7F" w:themeColor="background1" w:themeShade="7F"/>
            <w:spacing w:val="60"/>
          </w:rPr>
          <w:t>3</w:t>
        </w:r>
        <w:r>
          <w:rPr>
            <w:color w:val="7F7F7F" w:themeColor="background1" w:themeShade="7F"/>
            <w:spacing w:val="60"/>
          </w:rPr>
          <w:t>-</w:t>
        </w:r>
        <w:r w:rsidR="001529C5">
          <w:rPr>
            <w:color w:val="7F7F7F" w:themeColor="background1" w:themeShade="7F"/>
            <w:spacing w:val="60"/>
          </w:rPr>
          <w:t>20</w:t>
        </w:r>
        <w:r w:rsidR="00B3206D">
          <w:rPr>
            <w:color w:val="7F7F7F" w:themeColor="background1" w:themeShade="7F"/>
            <w:spacing w:val="60"/>
          </w:rPr>
          <w:t>2</w:t>
        </w:r>
        <w:r w:rsidR="000D093F">
          <w:rPr>
            <w:color w:val="7F7F7F" w:themeColor="background1" w:themeShade="7F"/>
            <w:spacing w:val="60"/>
          </w:rPr>
          <w:t>3</w:t>
        </w:r>
        <w:r>
          <w:rPr>
            <w:color w:val="7F7F7F" w:themeColor="background1" w:themeShade="7F"/>
            <w:spacing w:val="60"/>
          </w:rPr>
          <w:t>-0</w:t>
        </w:r>
        <w:r w:rsidR="000878DF">
          <w:rPr>
            <w:color w:val="7F7F7F" w:themeColor="background1" w:themeShade="7F"/>
            <w:spacing w:val="60"/>
          </w:rPr>
          <w:t>1</w:t>
        </w:r>
        <w:r w:rsidR="00820D2C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03E98B50" w14:textId="77777777" w:rsidR="00BB7B0A" w:rsidRDefault="00BB7B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98B61" w14:textId="77777777" w:rsidR="007D7DF3" w:rsidRDefault="007D7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9F7F4" w14:textId="77777777" w:rsidR="00185BFF" w:rsidRDefault="00185BFF" w:rsidP="00BB7B0A">
      <w:pPr>
        <w:spacing w:after="0" w:line="240" w:lineRule="auto"/>
      </w:pPr>
      <w:r>
        <w:separator/>
      </w:r>
    </w:p>
  </w:footnote>
  <w:footnote w:type="continuationSeparator" w:id="0">
    <w:p w14:paraId="0594B9A3" w14:textId="77777777" w:rsidR="00185BFF" w:rsidRDefault="00185BFF" w:rsidP="00BB7B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D2DED" w14:textId="77777777" w:rsidR="007D7DF3" w:rsidRDefault="007D7D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E5AD8" w14:textId="77777777" w:rsidR="007D7DF3" w:rsidRDefault="007D7D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EAB2" w14:textId="77777777" w:rsidR="007D7DF3" w:rsidRDefault="007D7D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C2sDAxNzE0tjRX0lEKTi0uzszPAykwqQUAkZphKywAAAA="/>
  </w:docVars>
  <w:rsids>
    <w:rsidRoot w:val="000505A3"/>
    <w:rsid w:val="000505A3"/>
    <w:rsid w:val="0008035C"/>
    <w:rsid w:val="000878DF"/>
    <w:rsid w:val="000A037B"/>
    <w:rsid w:val="000D093F"/>
    <w:rsid w:val="00127055"/>
    <w:rsid w:val="001529C5"/>
    <w:rsid w:val="00177BF5"/>
    <w:rsid w:val="00185BFF"/>
    <w:rsid w:val="002A6825"/>
    <w:rsid w:val="00360995"/>
    <w:rsid w:val="003A4FFB"/>
    <w:rsid w:val="003B181E"/>
    <w:rsid w:val="003C5F1A"/>
    <w:rsid w:val="003D33DC"/>
    <w:rsid w:val="00404633"/>
    <w:rsid w:val="00572864"/>
    <w:rsid w:val="0057661C"/>
    <w:rsid w:val="00584620"/>
    <w:rsid w:val="005A6E24"/>
    <w:rsid w:val="00703BB4"/>
    <w:rsid w:val="0071793B"/>
    <w:rsid w:val="00731249"/>
    <w:rsid w:val="007456C4"/>
    <w:rsid w:val="007D7DF3"/>
    <w:rsid w:val="007E0D36"/>
    <w:rsid w:val="00820D2C"/>
    <w:rsid w:val="00834789"/>
    <w:rsid w:val="00890158"/>
    <w:rsid w:val="0094162D"/>
    <w:rsid w:val="009426E4"/>
    <w:rsid w:val="009A1484"/>
    <w:rsid w:val="00AF7278"/>
    <w:rsid w:val="00B3206D"/>
    <w:rsid w:val="00B6146A"/>
    <w:rsid w:val="00BA6159"/>
    <w:rsid w:val="00BB7B0A"/>
    <w:rsid w:val="00BE7FB7"/>
    <w:rsid w:val="00C36F26"/>
    <w:rsid w:val="00C92B6B"/>
    <w:rsid w:val="00CB1CC6"/>
    <w:rsid w:val="00D46689"/>
    <w:rsid w:val="00DB08DF"/>
    <w:rsid w:val="00DC6F76"/>
    <w:rsid w:val="00DF0513"/>
    <w:rsid w:val="00E047DD"/>
    <w:rsid w:val="00E54B3D"/>
    <w:rsid w:val="00F26EDA"/>
    <w:rsid w:val="00F730A3"/>
    <w:rsid w:val="00FB3F0C"/>
    <w:rsid w:val="00FB5DB0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8CB9"/>
  <w15:docId w15:val="{4F448492-8774-44BC-8D21-659A86BB5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3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B0A"/>
  </w:style>
  <w:style w:type="paragraph" w:styleId="Footer">
    <w:name w:val="footer"/>
    <w:basedOn w:val="Normal"/>
    <w:link w:val="FooterChar"/>
    <w:uiPriority w:val="99"/>
    <w:unhideWhenUsed/>
    <w:rsid w:val="00BB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B0A"/>
  </w:style>
  <w:style w:type="paragraph" w:styleId="BalloonText">
    <w:name w:val="Balloon Text"/>
    <w:basedOn w:val="Normal"/>
    <w:link w:val="BalloonTextChar"/>
    <w:uiPriority w:val="99"/>
    <w:semiHidden/>
    <w:unhideWhenUsed/>
    <w:rsid w:val="00152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9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C0ACC6-9945-4DCD-9EC8-097C1D79D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9</Words>
  <Characters>863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Auditor</dc:creator>
  <cp:lastModifiedBy>Kari Follman</cp:lastModifiedBy>
  <cp:revision>5</cp:revision>
  <cp:lastPrinted>2022-07-06T16:55:00Z</cp:lastPrinted>
  <dcterms:created xsi:type="dcterms:W3CDTF">2023-05-02T17:26:00Z</dcterms:created>
  <dcterms:modified xsi:type="dcterms:W3CDTF">2023-05-0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27e7b6f549196914b7f5c74b55a2c41b42132723c26c5d26d9cc919afd998</vt:lpwstr>
  </property>
</Properties>
</file>